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E7716" w14:textId="0E1111EB" w:rsidR="00CC4134" w:rsidRDefault="00BE4674" w:rsidP="00BE4674">
      <w:pPr>
        <w:pStyle w:val="Title"/>
      </w:pPr>
      <w:r>
        <w:t>Story and level progression</w:t>
      </w:r>
    </w:p>
    <w:p w14:paraId="3FE90DF5" w14:textId="6AC950F1" w:rsidR="00BE4674" w:rsidRDefault="00BE4674" w:rsidP="00BE4674"/>
    <w:p w14:paraId="06A16A13" w14:textId="67F8E760" w:rsidR="00BE4674" w:rsidRDefault="00BE4674" w:rsidP="00BE4674">
      <w:pPr>
        <w:pStyle w:val="Heading1"/>
      </w:pPr>
      <w:r>
        <w:t>Story</w:t>
      </w:r>
    </w:p>
    <w:p w14:paraId="52D132F4" w14:textId="77777777" w:rsidR="00BE4674" w:rsidRPr="00BE4674" w:rsidRDefault="00BE4674" w:rsidP="00BE4674"/>
    <w:p w14:paraId="7FB44B80" w14:textId="015D282A" w:rsidR="00BE4674" w:rsidRDefault="00BE4674" w:rsidP="00BE4674">
      <w:r>
        <w:t xml:space="preserve">Scarce resources on planet earth have caused World War 3 to begin. Countries are fighting against each other </w:t>
      </w:r>
      <w:proofErr w:type="gramStart"/>
      <w:r>
        <w:t>in order to</w:t>
      </w:r>
      <w:proofErr w:type="gramEnd"/>
      <w:r>
        <w:t xml:space="preserve"> gain valuable resources and survive.  </w:t>
      </w:r>
    </w:p>
    <w:p w14:paraId="6DDA9052" w14:textId="74DF9B6A" w:rsidR="00BE4674" w:rsidRDefault="00BE4674" w:rsidP="00BE4674"/>
    <w:p w14:paraId="415A2007" w14:textId="6C30A0C7" w:rsidR="00BE4674" w:rsidRDefault="00BE4674" w:rsidP="00BE4674">
      <w:pPr>
        <w:pStyle w:val="Heading1"/>
      </w:pPr>
      <w:r>
        <w:t>Level Progression</w:t>
      </w:r>
    </w:p>
    <w:p w14:paraId="2094D32D" w14:textId="77777777" w:rsidR="00BE4674" w:rsidRPr="00BE4674" w:rsidRDefault="00BE4674" w:rsidP="00BE4674"/>
    <w:p w14:paraId="77B5551C" w14:textId="7A194841" w:rsidR="00BE4674" w:rsidRDefault="00BE4674" w:rsidP="00BE4674">
      <w:r>
        <w:t>Battle one – Fight against 5 level 1 enemy units.</w:t>
      </w:r>
    </w:p>
    <w:p w14:paraId="36F5EC69" w14:textId="2F9961B1" w:rsidR="00BE4674" w:rsidRDefault="00BE4674" w:rsidP="00BE4674">
      <w:r>
        <w:t>Battle two – Fight against 10 level two enemy units.</w:t>
      </w:r>
    </w:p>
    <w:p w14:paraId="2A459B0B" w14:textId="134B07E5" w:rsidR="00BE4674" w:rsidRDefault="00BE4674" w:rsidP="00BE4674">
      <w:r>
        <w:t>Battle three – Fight against 15 level 3 enemy units and a tank.</w:t>
      </w:r>
    </w:p>
    <w:p w14:paraId="407A869A" w14:textId="2B26B93E" w:rsidR="00BE4674" w:rsidRPr="00BE4674" w:rsidRDefault="00BE4674" w:rsidP="00BE4674">
      <w:r>
        <w:t>Battle 4 – Fight against 25 enemy units, a tank and a unit boss.</w:t>
      </w:r>
      <w:bookmarkStart w:id="0" w:name="_GoBack"/>
      <w:bookmarkEnd w:id="0"/>
    </w:p>
    <w:sectPr w:rsidR="00BE4674" w:rsidRPr="00BE46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E0MbIwtLQ0NTEwMTdX0lEKTi0uzszPAykwrAUAa+1XmSwAAAA="/>
  </w:docVars>
  <w:rsids>
    <w:rsidRoot w:val="007124D3"/>
    <w:rsid w:val="007124D3"/>
    <w:rsid w:val="00BE4674"/>
    <w:rsid w:val="00CC4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E2E2E9C"/>
  <w15:chartTrackingRefBased/>
  <w15:docId w15:val="{4F2B26BD-B530-4C77-8475-E1EC58341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ZA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E4674"/>
  </w:style>
  <w:style w:type="paragraph" w:styleId="Heading1">
    <w:name w:val="heading 1"/>
    <w:basedOn w:val="Normal"/>
    <w:next w:val="Normal"/>
    <w:link w:val="Heading1Char"/>
    <w:uiPriority w:val="9"/>
    <w:qFormat/>
    <w:rsid w:val="00BE4674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E4674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4674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E467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E467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E467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E467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E467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E4674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467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E4674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4674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E4674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E4674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E4674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E4674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E4674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E4674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E4674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E4674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BE4674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E4674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E4674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BE4674"/>
    <w:rPr>
      <w:b/>
      <w:bCs/>
    </w:rPr>
  </w:style>
  <w:style w:type="character" w:styleId="Emphasis">
    <w:name w:val="Emphasis"/>
    <w:basedOn w:val="DefaultParagraphFont"/>
    <w:uiPriority w:val="20"/>
    <w:qFormat/>
    <w:rsid w:val="00BE4674"/>
    <w:rPr>
      <w:i/>
      <w:iCs/>
      <w:color w:val="000000" w:themeColor="text1"/>
    </w:rPr>
  </w:style>
  <w:style w:type="paragraph" w:styleId="NoSpacing">
    <w:name w:val="No Spacing"/>
    <w:uiPriority w:val="1"/>
    <w:qFormat/>
    <w:rsid w:val="00BE467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E4674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E4674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E4674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4674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E4674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E4674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BE4674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E4674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BE4674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E4674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6</Words>
  <Characters>382</Characters>
  <Application>Microsoft Office Word</Application>
  <DocSecurity>0</DocSecurity>
  <Lines>3</Lines>
  <Paragraphs>1</Paragraphs>
  <ScaleCrop>false</ScaleCrop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Seth Lee Jones</dc:creator>
  <cp:keywords/>
  <dc:description/>
  <cp:lastModifiedBy>Cameron Seth Lee Jones</cp:lastModifiedBy>
  <cp:revision>2</cp:revision>
  <dcterms:created xsi:type="dcterms:W3CDTF">2017-11-12T06:46:00Z</dcterms:created>
  <dcterms:modified xsi:type="dcterms:W3CDTF">2017-11-12T06:55:00Z</dcterms:modified>
</cp:coreProperties>
</file>